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FEBC27" w14:textId="77777777" w:rsidR="008C6CCC" w:rsidRPr="009F0B44" w:rsidRDefault="008C6CCC" w:rsidP="00DB345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F0B44">
        <w:rPr>
          <w:rFonts w:ascii="Times New Roman" w:hAnsi="Times New Roman" w:cs="Times New Roman"/>
          <w:b/>
          <w:bCs/>
          <w:sz w:val="28"/>
          <w:szCs w:val="28"/>
        </w:rPr>
        <w:t>Advanced Object-Oriented Design Principles &amp; Patterns (2020)</w:t>
      </w:r>
    </w:p>
    <w:p w14:paraId="4D318E50" w14:textId="791C0FF3" w:rsidR="008C6CCC" w:rsidRPr="009F0B44" w:rsidRDefault="008C6CCC" w:rsidP="00DB345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F0B44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9F0B44">
        <w:rPr>
          <w:rFonts w:ascii="Times New Roman" w:hAnsi="Times New Roman" w:cs="Times New Roman"/>
          <w:b/>
          <w:bCs/>
          <w:sz w:val="28"/>
          <w:szCs w:val="28"/>
        </w:rPr>
        <w:t xml:space="preserve">ssessment </w:t>
      </w:r>
      <w:r w:rsidRPr="009F0B44">
        <w:rPr>
          <w:rFonts w:ascii="Times New Roman" w:hAnsi="Times New Roman" w:cs="Times New Roman"/>
          <w:b/>
          <w:bCs/>
          <w:sz w:val="28"/>
          <w:szCs w:val="28"/>
        </w:rPr>
        <w:t>II</w:t>
      </w:r>
    </w:p>
    <w:p w14:paraId="3E9749DE" w14:textId="5EC52BE3" w:rsidR="00C024FE" w:rsidRPr="009F0B44" w:rsidRDefault="00C024FE" w:rsidP="00DB345B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9F0B44">
        <w:rPr>
          <w:rFonts w:ascii="Times New Roman" w:hAnsi="Times New Roman" w:cs="Times New Roman"/>
          <w:b/>
          <w:bCs/>
          <w:sz w:val="28"/>
          <w:szCs w:val="28"/>
        </w:rPr>
        <w:t>By William Vida</w:t>
      </w:r>
    </w:p>
    <w:p w14:paraId="4591CC34" w14:textId="46040738" w:rsidR="00A40785" w:rsidRPr="009F0B44" w:rsidRDefault="00DE1C84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Alpha</w:t>
      </w:r>
    </w:p>
    <w:p w14:paraId="2395BFBE" w14:textId="0FDCFD4B" w:rsidR="00A40785" w:rsidRPr="009F0B44" w:rsidRDefault="0084191E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>This class remains but it has been broken up into classes with similar methods.</w:t>
      </w:r>
    </w:p>
    <w:p w14:paraId="1A60178E" w14:textId="77777777" w:rsidR="00A40785" w:rsidRPr="009F0B44" w:rsidRDefault="00A40785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2319C21" w14:textId="737467F7" w:rsidR="00A40785" w:rsidRPr="009F0B44" w:rsidRDefault="00E24A8A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Gamma</w:t>
      </w:r>
    </w:p>
    <w:p w14:paraId="53C57693" w14:textId="2904393B" w:rsidR="00A40785" w:rsidRPr="009F0B44" w:rsidRDefault="005852E1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>This class remains the same.</w:t>
      </w:r>
    </w:p>
    <w:p w14:paraId="3E212A3F" w14:textId="132AF0F3" w:rsidR="00A40785" w:rsidRPr="009F0B44" w:rsidRDefault="00A40785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16A5BC3" w14:textId="70E3110A" w:rsidR="0084191E" w:rsidRPr="009F0B44" w:rsidRDefault="0084191E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Delta</w:t>
      </w:r>
    </w:p>
    <w:p w14:paraId="26F80029" w14:textId="65A81D0A" w:rsidR="0084191E" w:rsidRPr="009F0B44" w:rsidRDefault="0084191E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>The Delta class has been removed and broken up into classes with similar methods</w:t>
      </w:r>
      <w:r w:rsidR="001E72C2">
        <w:rPr>
          <w:rFonts w:ascii="Times New Roman" w:hAnsi="Times New Roman" w:cs="Times New Roman"/>
          <w:sz w:val="24"/>
          <w:szCs w:val="24"/>
        </w:rPr>
        <w:t xml:space="preserve">. This is </w:t>
      </w:r>
      <w:r w:rsidR="00B55D0E">
        <w:rPr>
          <w:rFonts w:ascii="Times New Roman" w:hAnsi="Times New Roman" w:cs="Times New Roman"/>
          <w:sz w:val="24"/>
          <w:szCs w:val="24"/>
        </w:rPr>
        <w:t>like</w:t>
      </w:r>
      <w:r w:rsidR="0060784E" w:rsidRPr="009F0B44">
        <w:rPr>
          <w:rFonts w:ascii="Times New Roman" w:hAnsi="Times New Roman" w:cs="Times New Roman"/>
          <w:sz w:val="24"/>
          <w:szCs w:val="24"/>
        </w:rPr>
        <w:t xml:space="preserve"> the fate of the class Alpha</w:t>
      </w:r>
      <w:r w:rsidR="00483726">
        <w:rPr>
          <w:rFonts w:ascii="Times New Roman" w:hAnsi="Times New Roman" w:cs="Times New Roman"/>
          <w:sz w:val="24"/>
          <w:szCs w:val="24"/>
        </w:rPr>
        <w:t>,</w:t>
      </w:r>
      <w:r w:rsidR="00D312BF">
        <w:rPr>
          <w:rFonts w:ascii="Times New Roman" w:hAnsi="Times New Roman" w:cs="Times New Roman"/>
          <w:sz w:val="24"/>
          <w:szCs w:val="24"/>
        </w:rPr>
        <w:t xml:space="preserve"> although the latter remains</w:t>
      </w:r>
      <w:r w:rsidRPr="009F0B44">
        <w:rPr>
          <w:rFonts w:ascii="Times New Roman" w:hAnsi="Times New Roman" w:cs="Times New Roman"/>
          <w:sz w:val="24"/>
          <w:szCs w:val="24"/>
        </w:rPr>
        <w:t>.</w:t>
      </w:r>
    </w:p>
    <w:p w14:paraId="19C89F36" w14:textId="77777777" w:rsidR="0084191E" w:rsidRPr="009F0B44" w:rsidRDefault="0084191E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D12E03F" w14:textId="4831AE52" w:rsidR="00A40785" w:rsidRPr="009F0B44" w:rsidRDefault="00E24A8A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Lambda</w:t>
      </w:r>
    </w:p>
    <w:p w14:paraId="1C65504E" w14:textId="5696E5D1" w:rsidR="00A40785" w:rsidRPr="009F0B44" w:rsidRDefault="00A40785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 xml:space="preserve">The classes Beta, Epsilon and Zeta have been combined into one class Lambda to simplify the program. </w:t>
      </w:r>
      <w:r w:rsidR="00CF0E59">
        <w:rPr>
          <w:rFonts w:ascii="Times New Roman" w:hAnsi="Times New Roman" w:cs="Times New Roman"/>
          <w:sz w:val="24"/>
          <w:szCs w:val="24"/>
        </w:rPr>
        <w:t xml:space="preserve">It contains three methods </w:t>
      </w:r>
      <w:r w:rsidR="00CF0E59" w:rsidRPr="009F0B44">
        <w:rPr>
          <w:rFonts w:ascii="Times New Roman" w:hAnsi="Times New Roman" w:cs="Times New Roman"/>
          <w:sz w:val="24"/>
          <w:szCs w:val="24"/>
        </w:rPr>
        <w:t>Beta, Epsilon and Zeta</w:t>
      </w:r>
      <w:r w:rsidR="00CF0E59">
        <w:rPr>
          <w:rFonts w:ascii="Times New Roman" w:hAnsi="Times New Roman" w:cs="Times New Roman"/>
          <w:sz w:val="24"/>
          <w:szCs w:val="24"/>
        </w:rPr>
        <w:t xml:space="preserve">. </w:t>
      </w:r>
      <w:r w:rsidR="005852E1" w:rsidRPr="009F0B44">
        <w:rPr>
          <w:rFonts w:ascii="Times New Roman" w:hAnsi="Times New Roman" w:cs="Times New Roman"/>
          <w:sz w:val="24"/>
          <w:szCs w:val="24"/>
        </w:rPr>
        <w:t xml:space="preserve">All the methods are overridden. </w:t>
      </w:r>
      <w:r w:rsidRPr="009F0B44">
        <w:rPr>
          <w:rFonts w:ascii="Times New Roman" w:hAnsi="Times New Roman" w:cs="Times New Roman"/>
          <w:sz w:val="24"/>
          <w:szCs w:val="24"/>
        </w:rPr>
        <w:t>This class implements the interface Mu to help achieve abstraction.</w:t>
      </w:r>
    </w:p>
    <w:p w14:paraId="5BE246E0" w14:textId="77777777" w:rsidR="00A40785" w:rsidRPr="009F0B44" w:rsidRDefault="00A40785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3CB76A85" w14:textId="043F6A0B" w:rsidR="00E24A8A" w:rsidRPr="009F0B44" w:rsidRDefault="00E24A8A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Mu</w:t>
      </w:r>
    </w:p>
    <w:p w14:paraId="55EA8D6E" w14:textId="34F96D09" w:rsidR="00A40785" w:rsidRPr="009F0B44" w:rsidRDefault="00A40785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>This interface is implemented by the class Lambda and contains three methods.</w:t>
      </w:r>
    </w:p>
    <w:p w14:paraId="5FD8C5AA" w14:textId="77777777" w:rsidR="00A40785" w:rsidRPr="009F0B44" w:rsidRDefault="00A40785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24B57D7D" w14:textId="2B341653" w:rsidR="00A40785" w:rsidRPr="009F0B44" w:rsidRDefault="00E24A8A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Omega</w:t>
      </w:r>
    </w:p>
    <w:p w14:paraId="08492C1F" w14:textId="719E9D93" w:rsidR="00A40785" w:rsidRPr="009F0B44" w:rsidRDefault="00A40785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>The methods that originally contained a has method have all been moved into the class Omega. The has methods have been changed from four to two, a Lambda and a Gamma.</w:t>
      </w:r>
    </w:p>
    <w:p w14:paraId="6EF9E842" w14:textId="77777777" w:rsidR="00A40785" w:rsidRPr="009F0B44" w:rsidRDefault="00A40785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3DB23F2" w14:textId="7A2E5D0D" w:rsidR="00A40785" w:rsidRPr="009F0B44" w:rsidRDefault="00E24A8A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Omicron</w:t>
      </w:r>
    </w:p>
    <w:p w14:paraId="0B9F9016" w14:textId="3FF4142A" w:rsidR="005852E1" w:rsidRPr="009F0B44" w:rsidRDefault="005852E1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 xml:space="preserve">The iterator methods have all been combined into this class. They have been simplified from four to two, a </w:t>
      </w:r>
      <w:r w:rsidR="00F265EF">
        <w:rPr>
          <w:rFonts w:ascii="Times New Roman" w:hAnsi="Times New Roman" w:cs="Times New Roman"/>
          <w:sz w:val="24"/>
          <w:szCs w:val="24"/>
        </w:rPr>
        <w:t>L</w:t>
      </w:r>
      <w:r w:rsidRPr="009F0B44">
        <w:rPr>
          <w:rFonts w:ascii="Times New Roman" w:hAnsi="Times New Roman" w:cs="Times New Roman"/>
          <w:sz w:val="24"/>
          <w:szCs w:val="24"/>
        </w:rPr>
        <w:t xml:space="preserve">ambda iterator and a </w:t>
      </w:r>
      <w:r w:rsidR="00F265EF">
        <w:rPr>
          <w:rFonts w:ascii="Times New Roman" w:hAnsi="Times New Roman" w:cs="Times New Roman"/>
          <w:sz w:val="24"/>
          <w:szCs w:val="24"/>
        </w:rPr>
        <w:t>G</w:t>
      </w:r>
      <w:r w:rsidRPr="009F0B44">
        <w:rPr>
          <w:rFonts w:ascii="Times New Roman" w:hAnsi="Times New Roman" w:cs="Times New Roman"/>
          <w:sz w:val="24"/>
          <w:szCs w:val="24"/>
        </w:rPr>
        <w:t>amma iterator.</w:t>
      </w:r>
    </w:p>
    <w:p w14:paraId="2B8715A9" w14:textId="77777777" w:rsidR="005852E1" w:rsidRPr="009F0B44" w:rsidRDefault="005852E1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6362BFB7" w14:textId="334F8835" w:rsidR="00A40785" w:rsidRPr="009F0B44" w:rsidRDefault="00E24A8A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Sigma</w:t>
      </w:r>
    </w:p>
    <w:p w14:paraId="771D88DF" w14:textId="3A2CD8D0" w:rsidR="00DB0216" w:rsidRPr="009F0B44" w:rsidRDefault="00DB0216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>The add and remove methods</w:t>
      </w:r>
      <w:r w:rsidR="00A855AF">
        <w:rPr>
          <w:rFonts w:ascii="Times New Roman" w:hAnsi="Times New Roman" w:cs="Times New Roman"/>
          <w:sz w:val="24"/>
          <w:szCs w:val="24"/>
        </w:rPr>
        <w:t xml:space="preserve"> from the classes Alpha and Delta</w:t>
      </w:r>
      <w:r w:rsidRPr="009F0B44">
        <w:rPr>
          <w:rFonts w:ascii="Times New Roman" w:hAnsi="Times New Roman" w:cs="Times New Roman"/>
          <w:sz w:val="24"/>
          <w:szCs w:val="24"/>
        </w:rPr>
        <w:t xml:space="preserve"> have been placed here. The methods are used to add either </w:t>
      </w:r>
      <w:r w:rsidR="005047B5" w:rsidRPr="009F0B44">
        <w:rPr>
          <w:rFonts w:ascii="Times New Roman" w:hAnsi="Times New Roman" w:cs="Times New Roman"/>
          <w:sz w:val="24"/>
          <w:szCs w:val="24"/>
        </w:rPr>
        <w:t>Lambda</w:t>
      </w:r>
      <w:r w:rsidRPr="009F0B44">
        <w:rPr>
          <w:rFonts w:ascii="Times New Roman" w:hAnsi="Times New Roman" w:cs="Times New Roman"/>
          <w:sz w:val="24"/>
          <w:szCs w:val="24"/>
        </w:rPr>
        <w:t xml:space="preserve"> or Gamma to a collection or remove one from it.</w:t>
      </w:r>
    </w:p>
    <w:p w14:paraId="7A4E596B" w14:textId="77777777" w:rsidR="00DB0216" w:rsidRPr="009F0B44" w:rsidRDefault="00DB0216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</w:p>
    <w:p w14:paraId="1E59ABE7" w14:textId="378487BB" w:rsidR="00DE1C84" w:rsidRPr="009F0B44" w:rsidRDefault="00DE1C84" w:rsidP="00DB345B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9F0B44">
        <w:rPr>
          <w:rFonts w:ascii="Times New Roman" w:hAnsi="Times New Roman" w:cs="Times New Roman"/>
          <w:b/>
          <w:bCs/>
          <w:sz w:val="24"/>
          <w:szCs w:val="24"/>
        </w:rPr>
        <w:t>Status</w:t>
      </w:r>
    </w:p>
    <w:p w14:paraId="7257E440" w14:textId="7287DB25" w:rsidR="0084191E" w:rsidRPr="009F0B44" w:rsidRDefault="0084191E" w:rsidP="00DB345B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9F0B44">
        <w:rPr>
          <w:rFonts w:ascii="Times New Roman" w:hAnsi="Times New Roman" w:cs="Times New Roman"/>
          <w:sz w:val="24"/>
          <w:szCs w:val="24"/>
        </w:rPr>
        <w:t xml:space="preserve">The enumerator </w:t>
      </w:r>
      <w:r w:rsidR="00296797">
        <w:rPr>
          <w:rFonts w:ascii="Times New Roman" w:hAnsi="Times New Roman" w:cs="Times New Roman"/>
          <w:sz w:val="24"/>
          <w:szCs w:val="24"/>
        </w:rPr>
        <w:t xml:space="preserve">Status </w:t>
      </w:r>
      <w:r w:rsidRPr="009F0B44">
        <w:rPr>
          <w:rFonts w:ascii="Times New Roman" w:hAnsi="Times New Roman" w:cs="Times New Roman"/>
          <w:sz w:val="24"/>
          <w:szCs w:val="24"/>
        </w:rPr>
        <w:t>remains unchanged.</w:t>
      </w:r>
    </w:p>
    <w:sectPr w:rsidR="0084191E" w:rsidRPr="009F0B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TcwMjc1MjIzNTZS0lEKTi0uzszPAykwrAUA1dX16ywAAAA="/>
  </w:docVars>
  <w:rsids>
    <w:rsidRoot w:val="00C024FE"/>
    <w:rsid w:val="001E72C2"/>
    <w:rsid w:val="00296797"/>
    <w:rsid w:val="0031702E"/>
    <w:rsid w:val="0045418D"/>
    <w:rsid w:val="004679AC"/>
    <w:rsid w:val="00483726"/>
    <w:rsid w:val="005047B5"/>
    <w:rsid w:val="00581C62"/>
    <w:rsid w:val="005852E1"/>
    <w:rsid w:val="0060784E"/>
    <w:rsid w:val="0084191E"/>
    <w:rsid w:val="008C6CCC"/>
    <w:rsid w:val="009F0B44"/>
    <w:rsid w:val="00A10BDC"/>
    <w:rsid w:val="00A40785"/>
    <w:rsid w:val="00A82FE6"/>
    <w:rsid w:val="00A855AF"/>
    <w:rsid w:val="00AD77B6"/>
    <w:rsid w:val="00B55D0E"/>
    <w:rsid w:val="00C024FE"/>
    <w:rsid w:val="00CF0E59"/>
    <w:rsid w:val="00D312BF"/>
    <w:rsid w:val="00DB0216"/>
    <w:rsid w:val="00DB345B"/>
    <w:rsid w:val="00DE1C84"/>
    <w:rsid w:val="00E24A8A"/>
    <w:rsid w:val="00F26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FEA19"/>
  <w15:chartTrackingRefBased/>
  <w15:docId w15:val="{3C5B684D-E6FD-4E09-892F-AAFDCC3F4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71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1</Pages>
  <Words>189</Words>
  <Characters>1082</Characters>
  <Application>Microsoft Office Word</Application>
  <DocSecurity>0</DocSecurity>
  <Lines>9</Lines>
  <Paragraphs>2</Paragraphs>
  <ScaleCrop>false</ScaleCrop>
  <Company/>
  <LinksUpToDate>false</LinksUpToDate>
  <CharactersWithSpaces>1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VIDA - STUDENT</dc:creator>
  <cp:keywords/>
  <dc:description/>
  <cp:lastModifiedBy>WILLIAM VIDA - STUDENT</cp:lastModifiedBy>
  <cp:revision>27</cp:revision>
  <cp:lastPrinted>2020-12-20T23:17:00Z</cp:lastPrinted>
  <dcterms:created xsi:type="dcterms:W3CDTF">2020-12-20T14:10:00Z</dcterms:created>
  <dcterms:modified xsi:type="dcterms:W3CDTF">2020-12-20T23:17:00Z</dcterms:modified>
</cp:coreProperties>
</file>